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</w:p>
    <w:bookmarkStart w:id="24" w:name="X6f0e057985e2755f9c0720fcd2d7c469994ae7c"/>
    <w:p>
      <w:pPr>
        <w:pStyle w:val="Heading1"/>
      </w:pPr>
      <w:r>
        <w:t xml:space="preserve">Cover Letter for Academic Researcher Position</w:t>
      </w:r>
    </w:p>
    <w:p>
      <w:pPr>
        <w:pStyle w:val="FirstParagraph"/>
      </w:pPr>
      <w:r>
        <w:t xml:space="preserve">Dear Hiring Committee,</w:t>
      </w:r>
    </w:p>
    <w:p>
      <w:pPr>
        <w:pStyle w:val="BodyText"/>
      </w:pPr>
      <w:r>
        <w:t xml:space="preserve">I am writing to express my sincere interest in the Academic Researcher position at [Institution Name] in Tashkent, Uzbekistan. As a dedicated scholar with a strong commitment to advancing knowledge and fostering innovation, I am excited about the opportunity to contribute my expertise and passion for research to this esteemed institution. Tashkent, as a vibrant hub of academic excellence in Uzbekistan, offers an unparalleled environment for intellectual growth and collaboration—qualities that align perfectly with my professional aspirations.</w:t>
      </w:r>
    </w:p>
    <w:bookmarkStart w:id="20" w:name="Xffebf5953b3d31bca048647bbea80d4f112d77b"/>
    <w:p>
      <w:pPr>
        <w:pStyle w:val="Heading2"/>
      </w:pPr>
      <w:r>
        <w:t xml:space="preserve">Academic Background and Research Expertise</w:t>
      </w:r>
    </w:p>
    <w:p>
      <w:pPr>
        <w:pStyle w:val="FirstParagraph"/>
      </w:pPr>
      <w:r>
        <w:t xml:space="preserve">With a [Ph.D./M.Sc.] in [Your Field of Study] from [Your University], I have cultivated a robust foundation in academic research, particularly focusing on [specific areas of research, e.g., "sustainable development," "digital humanities," or "biomedical sciences"]. My work has been published in peer-reviewed journals such as [Journal Name], and I have presented my findings at international conferences, including [Conference Name]. These experiences have honed my ability to design rigorous research methodologies, analyze complex data, and communicate insights effectively.</w:t>
      </w:r>
    </w:p>
    <w:p>
      <w:pPr>
        <w:pStyle w:val="BodyText"/>
      </w:pPr>
      <w:r>
        <w:t xml:space="preserve">One of my key contributions to the field has been [mention a specific project or discovery]. For instance, in my recent study on [specific topic], I collaborated with researchers from [University/Organization] to explore [briefly describe the research objective]. This work not only advanced theoretical understanding but also provided actionable solutions for [real-world application, e.g., "climate resilience," "technological innovation," or "healthcare accessibility"]. Such outcomes reflect my commitment to bridging academic inquiry with practical impact—a principle that resonates deeply with the mission of institutions in Uzbekistan.</w:t>
      </w:r>
    </w:p>
    <w:bookmarkEnd w:id="20"/>
    <w:bookmarkStart w:id="21" w:name="Xcfc4cf3cdecd085b29d69ea069b99342a288f7a"/>
    <w:p>
      <w:pPr>
        <w:pStyle w:val="Heading2"/>
      </w:pPr>
      <w:r>
        <w:t xml:space="preserve">Alignment with Uzbekistan Tashkent's Academic Landscape</w:t>
      </w:r>
    </w:p>
    <w:p>
      <w:pPr>
        <w:pStyle w:val="FirstParagraph"/>
      </w:pPr>
      <w:r>
        <w:t xml:space="preserve">Tashkent has long been a cornerstone of education and research in Central Asia, and I am particularly inspired by the city's growing emphasis on [specific initiatives, e.g., "digital transformation," "interdisciplinary collaboration," or "global partnerships"]. As an academic researcher, I am eager to contribute to these efforts by leveraging my skills in [specific skills, e.g., "data science," "policy analysis," or "experimental design"] and fostering cross-border collaborations. The opportunity to work within Uzbekistan's academic ecosystem would allow me to engage with a diverse community of scholars while addressing challenges that are critical to the region’s development.</w:t>
      </w:r>
    </w:p>
    <w:p>
      <w:pPr>
        <w:pStyle w:val="BodyText"/>
      </w:pPr>
      <w:r>
        <w:t xml:space="preserve">I am especially drawn to [Institution Name] due to its reputation for [mention specific strengths, e.g., "cutting-edge research facilities," "strong emphasis on student mentorship," or "innovative curriculum design"]. I believe my interdisciplinary approach and focus on [specific research area] would complement the institution’s goals. For example, my experience in [specific project or methodology] could support ongoing initiatives at [Institution Name], such as [mention a relevant initiative or program]. This synergy between my expertise and the institution’s priorities would enable meaningful contributions to both academic and societal progress.</w:t>
      </w:r>
    </w:p>
    <w:bookmarkEnd w:id="21"/>
    <w:bookmarkStart w:id="22" w:name="commitment-to-teaching-and-mentorship"/>
    <w:p>
      <w:pPr>
        <w:pStyle w:val="Heading2"/>
      </w:pPr>
      <w:r>
        <w:t xml:space="preserve">Commitment to Teaching and Mentorship</w:t>
      </w:r>
    </w:p>
    <w:p>
      <w:pPr>
        <w:pStyle w:val="FirstParagraph"/>
      </w:pPr>
      <w:r>
        <w:t xml:space="preserve">Beyond research, I am deeply committed to education and mentorship. During my tenure at [Previous Institution], I designed and taught courses on [specific subjects], where I emphasized critical thinking, creativity, and ethical research practices. My students consistently praised my ability to make complex concepts accessible while fostering a collaborative learning environment. In Uzbekistan Tashkent, I aim to inspire the next generation of researchers by integrating hands-on projects, real-world problem-solving, and cultural sensitivity into my teaching philosophy.</w:t>
      </w:r>
    </w:p>
    <w:p>
      <w:pPr>
        <w:pStyle w:val="BodyText"/>
      </w:pPr>
      <w:r>
        <w:t xml:space="preserve">Moreover, I am enthusiastic about engaging with the local community through outreach programs. For instance, I have previously partnered with [Organization/Initiative] to promote STEM education among underrepresented groups. In Tashkent, I would strive to create similar opportunities, ensuring that academic research remains inclusive and responsive to societal needs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academic background, research expertise, and dedication to education align seamlessly with the goals of [Institution Name] in Uzbekistan Tashkent. I am eager to bring my skills in [specific areas] to this dynamic institution and contribute to its mission of excellence. Thank you for considering my application. I would be honored to discuss how my qualifications and vision can support the continued growth of your academic communit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Cover Letter</dc:title>
  <dc:creator/>
  <dc:language>en</dc:language>
  <cp:keywords/>
  <dcterms:created xsi:type="dcterms:W3CDTF">2026-07-24T00:02:50Z</dcterms:created>
  <dcterms:modified xsi:type="dcterms:W3CDTF">2026-07-24T00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